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United</w:t>
      </w:r>
      <w:r>
        <w:t xml:space="preserve"> </w:t>
      </w:r>
      <w:r>
        <w:t xml:space="preserve">Arab</w:t>
      </w:r>
      <w:r>
        <w:t xml:space="preserve"> </w:t>
      </w:r>
      <w:r>
        <w:t xml:space="preserve">Emirates</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United Arab Emirates received a score of 77.6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United Arab Emirates received a score of 9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United Arab Emirates received a score of</w:t>
      </w:r>
      <w:r>
        <w:t xml:space="preserve"> </w:t>
      </w:r>
      <w:r>
        <w:rPr>
          <w:b/>
          <w:bCs/>
        </w:rPr>
        <w:t xml:space="preserve">79.5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United Arab Emirates received a score of 71.1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United Arab Emirates received a score of 62.5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United Arab Emirates received a score of 8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United Arab Emirates received a score of 0.9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United Arab Emirates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United Arab Emirates received a score of 0.9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United Arab Emirates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United Arab Emirates received a score of 0.6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United Arab Emirates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United Arab Emirates received a score of 0.6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United Arab Emirates received a score of 0.6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United Arab Emirates received a score of 0.6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United Arab Emirates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United Arab Emirates received a score of 0.4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United Arab Emirates received a score of 0.8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Arab Emirates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2010</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 2014,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 2010, 2011, 2012, 2013, 2014, 2015, 2016, 2017, 2018, 2019, 2020, 2022</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 2018, 2019, 2020, 2021, 202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5, 2009,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Arab Emirates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2T01:02:31Z</dcterms:created>
  <dcterms:modified xsi:type="dcterms:W3CDTF">2024-11-12T01:0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United Arab Emirates Country Report</vt:lpwstr>
  </property>
  <property fmtid="{D5CDD505-2E9C-101B-9397-08002B2CF9AE}" pid="10" name="toc-title">
    <vt:lpwstr>Table of contents</vt:lpwstr>
  </property>
</Properties>
</file>